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ED9E" w14:textId="60512671" w:rsidR="00833CEE" w:rsidRDefault="00AC183E" w:rsidP="00AC183E">
      <w:pPr>
        <w:pStyle w:val="Nadpis1"/>
      </w:pPr>
      <w:r>
        <w:t>Semestrální práce – Vesmír, část 1: Animace</w:t>
      </w:r>
    </w:p>
    <w:p w14:paraId="243CB709" w14:textId="2CB388EA" w:rsidR="00AC183E" w:rsidRDefault="00BB7ACD" w:rsidP="006231E8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proofErr w:type="spellStart"/>
      <w:r>
        <w:t>SpaceObj</w:t>
      </w:r>
      <w:proofErr w:type="spellEnd"/>
      <w:r>
        <w:t xml:space="preserve">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proofErr w:type="spellStart"/>
      <w:r>
        <w:t>Space</w:t>
      </w:r>
      <w:proofErr w:type="spellEnd"/>
      <w:r>
        <w:t xml:space="preserve">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proofErr w:type="spellStart"/>
      <w:r>
        <w:t>DrawingPanel</w:t>
      </w:r>
      <w:proofErr w:type="spellEnd"/>
      <w:r>
        <w:t xml:space="preserve">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proofErr w:type="spellStart"/>
      <w:r>
        <w:t>CSVLoader</w:t>
      </w:r>
      <w:proofErr w:type="spellEnd"/>
      <w:r>
        <w:t xml:space="preserve"> – třída, která nám načte data z </w:t>
      </w:r>
      <w:proofErr w:type="spellStart"/>
      <w:r>
        <w:t>csv</w:t>
      </w:r>
      <w:proofErr w:type="spellEnd"/>
      <w:r>
        <w:t xml:space="preserve"> souboru a vytvoří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 xml:space="preserve">opakované překreslení instance třídy </w:t>
      </w:r>
      <w:proofErr w:type="spellStart"/>
      <w:r w:rsidR="00204234">
        <w:t>DrawingPanel</w:t>
      </w:r>
      <w:proofErr w:type="spellEnd"/>
    </w:p>
    <w:p w14:paraId="08B92BCB" w14:textId="4CBA8EE8" w:rsidR="00C657A4" w:rsidRDefault="00C657A4" w:rsidP="00C657A4">
      <w:pPr>
        <w:pStyle w:val="Nadpis2"/>
      </w:pPr>
      <w:r>
        <w:t xml:space="preserve">Třída </w:t>
      </w:r>
      <w:proofErr w:type="spellStart"/>
      <w:r>
        <w:t>CSVLoader</w:t>
      </w:r>
      <w:proofErr w:type="spellEnd"/>
    </w:p>
    <w:p w14:paraId="261EDED5" w14:textId="55571478" w:rsidR="00BB7ACD" w:rsidRDefault="00374E02" w:rsidP="00C657A4">
      <w:r>
        <w:t xml:space="preserve">Před začátkem simulace se nejdříve načtou data pomocí třídy </w:t>
      </w:r>
      <w:proofErr w:type="spellStart"/>
      <w:r>
        <w:t>CSVLoader</w:t>
      </w:r>
      <w:proofErr w:type="spellEnd"/>
      <w:r>
        <w:t xml:space="preserve">. Tato třída </w:t>
      </w:r>
      <w:r w:rsidR="007F0481">
        <w:t xml:space="preserve">pomocí metody </w:t>
      </w:r>
      <w:proofErr w:type="spellStart"/>
      <w:r w:rsidR="007F0481">
        <w:t>parseDataToSpace</w:t>
      </w:r>
      <w:proofErr w:type="spellEnd"/>
      <w:r w:rsidR="007F0481">
        <w:t xml:space="preserve"> </w:t>
      </w:r>
      <w:r>
        <w:t xml:space="preserve">načte data z poskytnutých souborů, které jsou ve formátu CSV a z nich vytvoří instanci třídy </w:t>
      </w:r>
      <w:proofErr w:type="spellStart"/>
      <w:r>
        <w:t>Space</w:t>
      </w:r>
      <w:proofErr w:type="spellEnd"/>
      <w:r>
        <w:t xml:space="preserve">, která bude obsahovat její gravitační konstantu, krok v čase a všechny vesmírné objekty popsané v načteném souboru. </w:t>
      </w:r>
    </w:p>
    <w:p w14:paraId="6E961417" w14:textId="5F3B2B7D" w:rsidR="00C657A4" w:rsidRDefault="00C657A4" w:rsidP="00C657A4">
      <w:pPr>
        <w:pStyle w:val="Nadpis2"/>
      </w:pPr>
      <w:r>
        <w:t xml:space="preserve">Třída </w:t>
      </w:r>
      <w:proofErr w:type="spellStart"/>
      <w:r>
        <w:t>Space</w:t>
      </w:r>
      <w:proofErr w:type="spellEnd"/>
    </w:p>
    <w:p w14:paraId="46F6E5A7" w14:textId="743D923E" w:rsidR="007F0481" w:rsidRDefault="00374E02" w:rsidP="00C657A4">
      <w:r>
        <w:t xml:space="preserve">Třída </w:t>
      </w:r>
      <w:proofErr w:type="spellStart"/>
      <w:r>
        <w:t>Space</w:t>
      </w:r>
      <w:proofErr w:type="spellEnd"/>
      <w:r>
        <w:t xml:space="preserve"> obsahuje simulační čas</w:t>
      </w:r>
      <w:r w:rsidR="007F0481">
        <w:t xml:space="preserve">, který se dá získat metodou </w:t>
      </w:r>
      <w:proofErr w:type="spellStart"/>
      <w:r w:rsidR="007F0481">
        <w:t>getSimulationTime</w:t>
      </w:r>
      <w:proofErr w:type="spellEnd"/>
      <w:r w:rsidR="00204234">
        <w:t>. Jeden z funkčních požadavků je pozastavení simulace.</w:t>
      </w:r>
      <w:r w:rsidR="007F0481">
        <w:t xml:space="preserve"> </w:t>
      </w:r>
      <w:r w:rsidR="00347AB3">
        <w:t xml:space="preserve">Ve třídě Galaxy_SP2022 je nastavený </w:t>
      </w:r>
      <w:proofErr w:type="spellStart"/>
      <w:r w:rsidR="00347AB3">
        <w:t>KeyboardFocusManager</w:t>
      </w:r>
      <w:proofErr w:type="spellEnd"/>
      <w:r w:rsidR="00347AB3">
        <w:t xml:space="preserve">, který detekuje stisknutí mezerníku. Při stisknutí se vyvolá metoda </w:t>
      </w:r>
      <w:proofErr w:type="spellStart"/>
      <w:r w:rsidR="00347AB3">
        <w:t>startPause</w:t>
      </w:r>
      <w:proofErr w:type="spellEnd"/>
      <w:r w:rsidR="00347AB3">
        <w:t>/</w:t>
      </w:r>
      <w:proofErr w:type="spellStart"/>
      <w:r w:rsidR="00347AB3">
        <w:t>stopPause</w:t>
      </w:r>
      <w:proofErr w:type="spellEnd"/>
      <w:r w:rsidR="00347AB3">
        <w:t>, která nám zastaví/obnoví simulaci.</w:t>
      </w:r>
    </w:p>
    <w:p w14:paraId="44E6AF51" w14:textId="2255A532" w:rsidR="00374E02" w:rsidRDefault="007F0481" w:rsidP="00BB7ACD">
      <w:r>
        <w:t xml:space="preserve">Pozastavení nám zajištují metody </w:t>
      </w:r>
      <w:proofErr w:type="spellStart"/>
      <w:r>
        <w:t>startPause</w:t>
      </w:r>
      <w:proofErr w:type="spellEnd"/>
      <w:r>
        <w:t xml:space="preserve">, </w:t>
      </w:r>
      <w:proofErr w:type="spellStart"/>
      <w:r>
        <w:t>getCurrentTime</w:t>
      </w:r>
      <w:proofErr w:type="spellEnd"/>
      <w:r>
        <w:t xml:space="preserve">, </w:t>
      </w:r>
      <w:proofErr w:type="spellStart"/>
      <w:r>
        <w:t>stopPause</w:t>
      </w:r>
      <w:proofErr w:type="spellEnd"/>
      <w:r>
        <w:t>.</w:t>
      </w:r>
      <w:r w:rsidR="00204234">
        <w:t xml:space="preserve"> Jelikož je simulační čas </w:t>
      </w:r>
      <w:r>
        <w:t>závislý</w:t>
      </w:r>
      <w:r w:rsidR="00204234">
        <w:t xml:space="preserve"> na metodě </w:t>
      </w:r>
      <w:proofErr w:type="spellStart"/>
      <w:r w:rsidR="00204234">
        <w:t>System.currentTimeMillis</w:t>
      </w:r>
      <w:proofErr w:type="spellEnd"/>
      <w:r w:rsidR="00204234">
        <w:t xml:space="preserve">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 xml:space="preserve">, který určuje kolik simulačních sekund proběhne za sekundu. Metoda </w:t>
      </w:r>
      <w:proofErr w:type="spellStart"/>
      <w:r w:rsidR="007F0481">
        <w:t>getSimulationTime</w:t>
      </w:r>
      <w:proofErr w:type="spellEnd"/>
      <w:r w:rsidR="007F0481">
        <w:t>(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</w:t>
      </w:r>
      <w:proofErr w:type="spellStart"/>
      <w:r>
        <w:t>updateSystem</w:t>
      </w:r>
      <w:proofErr w:type="spellEnd"/>
      <w:r>
        <w:t xml:space="preserve"> </w:t>
      </w:r>
      <w:r w:rsidR="003F7097">
        <w:t xml:space="preserve">si načte uběhnutý čas od poslední doby, kdy byla tato metoda vyvolána a provede kalkulaci všech pozic a rychlostí za tento čas. 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</w:t>
      </w:r>
      <w:proofErr w:type="spellStart"/>
      <w:r w:rsidR="003F7097">
        <w:t>getAcceleration</w:t>
      </w:r>
      <w:proofErr w:type="spellEnd"/>
      <w:r w:rsidR="003F7097">
        <w:t>.</w:t>
      </w:r>
    </w:p>
    <w:p w14:paraId="33C97468" w14:textId="3827438C" w:rsidR="00C657A4" w:rsidRDefault="00C657A4" w:rsidP="00C657A4">
      <w:pPr>
        <w:pStyle w:val="Nadpis2"/>
      </w:pPr>
      <w:r>
        <w:t xml:space="preserve">Třída </w:t>
      </w:r>
      <w:proofErr w:type="spellStart"/>
      <w:r>
        <w:t>DrawingPanel</w:t>
      </w:r>
      <w:proofErr w:type="spellEnd"/>
    </w:p>
    <w:p w14:paraId="760F6277" w14:textId="7C0054FD" w:rsidR="00150198" w:rsidRDefault="00150198" w:rsidP="00C657A4">
      <w:r>
        <w:t xml:space="preserve">Třída </w:t>
      </w:r>
      <w:proofErr w:type="spellStart"/>
      <w:r>
        <w:t>DrawingPanel</w:t>
      </w:r>
      <w:proofErr w:type="spellEnd"/>
      <w:r>
        <w:t xml:space="preserve"> si pomocí konstruktoru uloží referenci na instanci třídy </w:t>
      </w:r>
      <w:proofErr w:type="spellStart"/>
      <w:r>
        <w:t>Space</w:t>
      </w:r>
      <w:proofErr w:type="spellEnd"/>
      <w:r>
        <w:t xml:space="preserve">. Zde zajišťuje vykreslování planet metoda </w:t>
      </w:r>
      <w:proofErr w:type="spellStart"/>
      <w:r>
        <w:t>drawPlanets</w:t>
      </w:r>
      <w:proofErr w:type="spellEnd"/>
      <w:r>
        <w:t xml:space="preserve">. Úplnou viditelnost objektů v každém čase a maximální vyplnění dostupného prostoru okna nám zajišťují metody </w:t>
      </w:r>
      <w:proofErr w:type="spellStart"/>
      <w:r>
        <w:t>getScale</w:t>
      </w:r>
      <w:proofErr w:type="spellEnd"/>
      <w:r>
        <w:t xml:space="preserve"> a </w:t>
      </w:r>
      <w:proofErr w:type="spellStart"/>
      <w:r>
        <w:t>getMinMaxBounds</w:t>
      </w:r>
      <w:proofErr w:type="spellEnd"/>
      <w:r>
        <w:t xml:space="preserve"> (které se ale již vyvolává v metodě </w:t>
      </w:r>
      <w:proofErr w:type="spellStart"/>
      <w:r>
        <w:t>getScale</w:t>
      </w:r>
      <w:proofErr w:type="spellEnd"/>
      <w:r>
        <w:t xml:space="preserve">). Metoda </w:t>
      </w:r>
      <w:proofErr w:type="spellStart"/>
      <w:r>
        <w:t>getMinMaxBounds</w:t>
      </w:r>
      <w:proofErr w:type="spellEnd"/>
      <w:r>
        <w:t xml:space="preserve">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</w:t>
      </w:r>
      <w:proofErr w:type="spellStart"/>
      <w:r>
        <w:t>getScale</w:t>
      </w:r>
      <w:proofErr w:type="spellEnd"/>
      <w:r>
        <w:t xml:space="preserve"> nám vypočítá vhodnou hodnotu pro metodu </w:t>
      </w:r>
      <w:proofErr w:type="spellStart"/>
      <w:r>
        <w:t>Graphics.Scale</w:t>
      </w:r>
      <w:proofErr w:type="spellEnd"/>
      <w:r>
        <w:t xml:space="preserve"> se kterou můžeme vhodně vyplnit dostupný prostor okna se zachováním poměru stran. K vycentrování vesmíru využijeme </w:t>
      </w:r>
      <w:r w:rsidR="00BF204A">
        <w:t xml:space="preserve">metodu </w:t>
      </w:r>
      <w:proofErr w:type="spellStart"/>
      <w:r w:rsidR="00BF204A">
        <w:t>Graphics.translate</w:t>
      </w:r>
      <w:proofErr w:type="spellEnd"/>
      <w:r w:rsidR="00BF204A">
        <w:t xml:space="preserve"> a </w:t>
      </w:r>
      <w:r>
        <w:t xml:space="preserve">atributy </w:t>
      </w:r>
      <w:proofErr w:type="spellStart"/>
      <w:r>
        <w:t>offsetX</w:t>
      </w:r>
      <w:proofErr w:type="spellEnd"/>
      <w:r>
        <w:t xml:space="preserve"> a </w:t>
      </w:r>
      <w:proofErr w:type="spellStart"/>
      <w:r>
        <w:t>offsetY</w:t>
      </w:r>
      <w:proofErr w:type="spellEnd"/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</w:t>
      </w:r>
      <w:proofErr w:type="spellStart"/>
      <w:r>
        <w:t>paint</w:t>
      </w:r>
      <w:proofErr w:type="spellEnd"/>
      <w:r w:rsidR="00BF204A">
        <w:t xml:space="preserve">. Pomocí </w:t>
      </w:r>
      <w:proofErr w:type="spellStart"/>
      <w:r w:rsidR="00BF204A">
        <w:t>getScale</w:t>
      </w:r>
      <w:proofErr w:type="spellEnd"/>
      <w:r w:rsidR="00BF204A">
        <w:t xml:space="preserve"> a </w:t>
      </w:r>
      <w:proofErr w:type="spellStart"/>
      <w:r w:rsidR="00BF204A">
        <w:t>attributů</w:t>
      </w:r>
      <w:proofErr w:type="spellEnd"/>
      <w:r w:rsidR="00BF204A">
        <w:t xml:space="preserve"> </w:t>
      </w:r>
      <w:proofErr w:type="spellStart"/>
      <w:r w:rsidR="00BF204A">
        <w:t>offsetX</w:t>
      </w:r>
      <w:proofErr w:type="spellEnd"/>
      <w:r w:rsidR="00BF204A">
        <w:t xml:space="preserve"> a </w:t>
      </w:r>
      <w:proofErr w:type="spellStart"/>
      <w:r w:rsidR="00BF204A">
        <w:t>offsetY</w:t>
      </w:r>
      <w:proofErr w:type="spellEnd"/>
      <w:r w:rsidR="00BF204A">
        <w:t xml:space="preserve"> jsme si také zajistili responzivitu našeho okna.</w:t>
      </w:r>
    </w:p>
    <w:p w14:paraId="7539A7CA" w14:textId="426A2A37" w:rsidR="00A84430" w:rsidRDefault="00BF204A" w:rsidP="00BB7ACD">
      <w:r>
        <w:t xml:space="preserve">V pravém horním rohu okna se vypisuje aktuální simulační čas pomocí metody </w:t>
      </w:r>
      <w:proofErr w:type="spellStart"/>
      <w:r>
        <w:t>drawTime</w:t>
      </w:r>
      <w:proofErr w:type="spellEnd"/>
      <w:r>
        <w:t xml:space="preserve">, která využívá metodu </w:t>
      </w:r>
      <w:proofErr w:type="spellStart"/>
      <w:r>
        <w:t>getSimulationTime</w:t>
      </w:r>
      <w:proofErr w:type="spellEnd"/>
      <w:r>
        <w:t xml:space="preserve"> z instance třídy </w:t>
      </w:r>
      <w:proofErr w:type="spellStart"/>
      <w:r>
        <w:t>Space</w:t>
      </w:r>
      <w:proofErr w:type="spellEnd"/>
      <w:r>
        <w:t>.</w:t>
      </w:r>
    </w:p>
    <w:p w14:paraId="25B33EA1" w14:textId="1C60962B" w:rsidR="00C657A4" w:rsidRDefault="00C657A4" w:rsidP="00C657A4">
      <w:pPr>
        <w:pStyle w:val="Nadpis2"/>
      </w:pPr>
      <w:r>
        <w:lastRenderedPageBreak/>
        <w:t xml:space="preserve">Třída </w:t>
      </w:r>
      <w:proofErr w:type="spellStart"/>
      <w:r>
        <w:t>SpaceObj</w:t>
      </w:r>
      <w:proofErr w:type="spellEnd"/>
    </w:p>
    <w:p w14:paraId="406DA98A" w14:textId="72C90173" w:rsidR="00C657A4" w:rsidRPr="00C657A4" w:rsidRDefault="00C657A4" w:rsidP="00C657A4">
      <w:r>
        <w:t>Jedna instance této třídy si v sobě uchovává velikost, hmotnost, pozici a rychlost reprezentovanou instancí Coord2D</w:t>
      </w:r>
      <w:r w:rsidR="008F1FFB">
        <w:t>, typ a název vesmírného objektu.</w:t>
      </w:r>
      <w:r w:rsidR="005F5EA7">
        <w:t xml:space="preserve"> </w:t>
      </w:r>
      <w:r w:rsidR="00446E88">
        <w:t xml:space="preserve">Velikost objektu není určen parametrem z konstruktoru, ale je vypočítán vnitřně pomocí metody </w:t>
      </w:r>
      <w:proofErr w:type="spellStart"/>
      <w:r w:rsidR="00446E88">
        <w:t>getRadius</w:t>
      </w:r>
      <w:proofErr w:type="spellEnd"/>
      <w:r w:rsidR="00446E88">
        <w:t xml:space="preserve">. </w:t>
      </w:r>
      <w:r w:rsidR="005F5EA7">
        <w:t xml:space="preserve">K těmto atributům byly stvořeny </w:t>
      </w:r>
      <w:proofErr w:type="spellStart"/>
      <w:r w:rsidR="005F5EA7">
        <w:t>gettery</w:t>
      </w:r>
      <w:proofErr w:type="spellEnd"/>
      <w:r w:rsidR="00446E88">
        <w:t xml:space="preserve"> a </w:t>
      </w:r>
      <w:proofErr w:type="spellStart"/>
      <w:r w:rsidR="00446E88">
        <w:t>settery</w:t>
      </w:r>
      <w:proofErr w:type="spellEnd"/>
      <w:r w:rsidR="007C7748">
        <w:t>.</w:t>
      </w:r>
    </w:p>
    <w:p w14:paraId="0FE4F7A2" w14:textId="09F72009" w:rsidR="00C657A4" w:rsidRDefault="00BF204A" w:rsidP="00BB7ACD">
      <w:r>
        <w:t xml:space="preserve">Poloměr objektů určuje metoda </w:t>
      </w:r>
      <w:proofErr w:type="spellStart"/>
      <w:r>
        <w:t>getRadius</w:t>
      </w:r>
      <w:proofErr w:type="spellEnd"/>
      <w:r>
        <w:t xml:space="preserve"> ze třídy </w:t>
      </w:r>
      <w:proofErr w:type="spellStart"/>
      <w:r>
        <w:t>SpaceObj</w:t>
      </w:r>
      <w:proofErr w:type="spellEnd"/>
      <w:r>
        <w:t>. Předpokládá se jednotková hustota všech objektů a využívá se vzorce pro objem koule.</w:t>
      </w:r>
    </w:p>
    <w:p w14:paraId="6894BF07" w14:textId="0A27A40D" w:rsidR="003975B2" w:rsidRDefault="003975B2" w:rsidP="003975B2">
      <w:pPr>
        <w:pStyle w:val="Nadpis2"/>
      </w:pPr>
      <w:r>
        <w:t>Třída Coord2D</w:t>
      </w:r>
    </w:p>
    <w:p w14:paraId="2DCD4092" w14:textId="36BDACFC" w:rsidR="003975B2" w:rsidRPr="003975B2" w:rsidRDefault="003975B2" w:rsidP="003975B2">
      <w:r>
        <w:t>Jedna instance této třídy v sobě uchovává x-ové a y-</w:t>
      </w:r>
      <w:proofErr w:type="spellStart"/>
      <w:r>
        <w:t>ové</w:t>
      </w:r>
      <w:proofErr w:type="spellEnd"/>
      <w:r>
        <w:t xml:space="preserve"> souřadnice reprezentované datovým typem double. Tato třída existuje pro ulehčení práce s vektory a souřadnicemi. Je zde využit návrhový vzor Přepravka.</w:t>
      </w:r>
    </w:p>
    <w:p w14:paraId="486FF4AA" w14:textId="215C6A6B" w:rsidR="00C657A4" w:rsidRDefault="00C657A4" w:rsidP="00C657A4">
      <w:pPr>
        <w:pStyle w:val="Nadpis2"/>
      </w:pPr>
      <w:r>
        <w:t>GalaxySP_2022</w:t>
      </w:r>
    </w:p>
    <w:p w14:paraId="2FDADDEB" w14:textId="7777C290" w:rsidR="00347AB3" w:rsidRDefault="00347AB3" w:rsidP="00BB7ACD">
      <w:r>
        <w:t xml:space="preserve">Ve třídě GalaxySP_2022 byl také přidán </w:t>
      </w:r>
      <w:proofErr w:type="spellStart"/>
      <w:r>
        <w:t>MouseListener</w:t>
      </w:r>
      <w:proofErr w:type="spellEnd"/>
      <w:r>
        <w:t xml:space="preserve"> na instanci třídy </w:t>
      </w:r>
      <w:proofErr w:type="spellStart"/>
      <w:r>
        <w:t>DrawingPanel</w:t>
      </w:r>
      <w:proofErr w:type="spellEnd"/>
      <w:r>
        <w:t xml:space="preserve">. Při stisknutí levého tlačítka na myši se vyvolá metoda </w:t>
      </w:r>
      <w:proofErr w:type="spellStart"/>
      <w:r>
        <w:t>getSelected</w:t>
      </w:r>
      <w:proofErr w:type="spellEnd"/>
      <w:r>
        <w:t xml:space="preserve">(Coord2D </w:t>
      </w:r>
      <w:proofErr w:type="spellStart"/>
      <w:r>
        <w:t>coord</w:t>
      </w:r>
      <w:proofErr w:type="spellEnd"/>
      <w:r>
        <w:t>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</w:t>
      </w:r>
      <w:proofErr w:type="spellStart"/>
      <w:r>
        <w:t>getSelected</w:t>
      </w:r>
      <w:proofErr w:type="spellEnd"/>
      <w:r>
        <w:t xml:space="preserve"> detekuje, zda tyto souřadnice nejsou obsažené v jednom z našich vesmírných objektů. Pokud ano, do atributu </w:t>
      </w:r>
      <w:proofErr w:type="spellStart"/>
      <w:r w:rsidR="006A36C5">
        <w:t>DrawingPanel.</w:t>
      </w:r>
      <w:r>
        <w:t>selected</w:t>
      </w:r>
      <w:proofErr w:type="spellEnd"/>
      <w:r>
        <w:t xml:space="preserve"> se uloží reference na instanci této třídy. Metodou </w:t>
      </w:r>
      <w:proofErr w:type="spellStart"/>
      <w:r>
        <w:t>drawSelected</w:t>
      </w:r>
      <w:proofErr w:type="spellEnd"/>
      <w:r>
        <w:t xml:space="preserve"> se pak vypíšou informace </w:t>
      </w:r>
      <w:r w:rsidR="00261D67">
        <w:t>o tomto objektu v prostřední dolní časti okna.</w:t>
      </w:r>
    </w:p>
    <w:p w14:paraId="11998487" w14:textId="4483E3C3" w:rsidR="006231E8" w:rsidRDefault="006231E8" w:rsidP="006231E8">
      <w:pPr>
        <w:pStyle w:val="Nadpis2"/>
      </w:pPr>
      <w:r>
        <w:t>Momentální omezení a zjednodušení simulace</w:t>
      </w:r>
      <w:r w:rsidR="001D26C0">
        <w:t>, rozšíření do budoucna</w:t>
      </w:r>
    </w:p>
    <w:p w14:paraId="18F208BD" w14:textId="4A08160A" w:rsidR="006231E8" w:rsidRPr="006231E8" w:rsidRDefault="006231E8" w:rsidP="006231E8">
      <w:r>
        <w:t xml:space="preserve">Simulace využívá vzorce N-objektů pro výpočet pozice v daném časovém úseku. Nejdřív se vypočítá zrychlení všech planet, všechna zrychlení se uloží do </w:t>
      </w:r>
      <w:r w:rsidR="006819CC">
        <w:t>pole</w:t>
      </w:r>
      <w:r>
        <w:t xml:space="preserve">. Pak se vypočítají pozice a rychlosti planet využitím tohoto </w:t>
      </w:r>
      <w:r w:rsidR="00271C94">
        <w:t>pole</w:t>
      </w:r>
      <w:r w:rsidR="002B781B">
        <w:t>.</w:t>
      </w:r>
    </w:p>
    <w:p w14:paraId="56FEE0D9" w14:textId="22570D65" w:rsidR="006231E8" w:rsidRDefault="006231E8" w:rsidP="006231E8">
      <w:r>
        <w:t>Simulace momentálně nemusí fungovat správně, pokud nastane kolize mezi planetami. Řešení</w:t>
      </w:r>
      <w:r w:rsidR="00146839">
        <w:t>m</w:t>
      </w:r>
      <w:r>
        <w:t xml:space="preserve"> je implementovat kód</w:t>
      </w:r>
      <w:r w:rsidR="00EF7CF3">
        <w:t>, který sloučí planety, pokud jsou si moc blízko sebe</w:t>
      </w:r>
      <w:r>
        <w:t>. Kolize mezi planetami bude ošetřena a implementována v části 2 semestrální práce, jelikož část 1 toto nevyžaduje.</w:t>
      </w:r>
    </w:p>
    <w:p w14:paraId="00A99F95" w14:textId="285E024B" w:rsidR="005933AA" w:rsidRPr="006231E8" w:rsidRDefault="005933AA" w:rsidP="006231E8">
      <w:r>
        <w:t>Pro vypočítání poloměru se předpokládá jednotková hustota naší planety. Jelikož je známá hustota a hmotnost planety, využije se vzorec pro vypočítání hustoty:</w:t>
      </w:r>
      <w:r w:rsidRPr="005933AA">
        <w:rPr>
          <w:noProof/>
        </w:rPr>
        <w:t xml:space="preserve"> </w:t>
      </w:r>
    </w:p>
    <w:p w14:paraId="5E2C4BE5" w14:textId="75B6822A" w:rsidR="00BF204A" w:rsidRDefault="005933AA" w:rsidP="00BB7ACD">
      <w:r w:rsidRPr="005933AA">
        <w:rPr>
          <w:noProof/>
        </w:rPr>
        <w:drawing>
          <wp:anchor distT="0" distB="0" distL="114300" distR="114300" simplePos="0" relativeHeight="251658240" behindDoc="1" locked="0" layoutInCell="1" allowOverlap="1" wp14:anchorId="4E58B0EE" wp14:editId="75AC736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0477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1207" y="21234"/>
                <wp:lineTo x="21207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04A">
        <w:tab/>
      </w:r>
    </w:p>
    <w:p w14:paraId="76705395" w14:textId="3851E35C" w:rsidR="00150198" w:rsidRDefault="00150198" w:rsidP="00BB7ACD"/>
    <w:p w14:paraId="29B6F5E7" w14:textId="77777777" w:rsidR="005933AA" w:rsidRDefault="005933AA" w:rsidP="00BB7ACD"/>
    <w:p w14:paraId="50711D1F" w14:textId="54F20B30" w:rsidR="00150198" w:rsidRDefault="005933AA" w:rsidP="00BB7ACD">
      <w:r>
        <w:t>Kde m je hmotnost planety a V je objem planety.</w:t>
      </w:r>
      <w:r w:rsidR="00060D95">
        <w:t xml:space="preserve"> Jeden z možných problémů je, pokud objem interpretujeme jako obsah kružnice. V tomto případě bude poloměr Slunce větší než jakákoliv vzdálenost libovolné planety od Slunce. Pak se planety nemusí vykreslit ideálně, protože Slunce bude překrývat všechny naše planety. Z tohoto důvodu byl v programu využit vzorec pro objem koule místo vzorce pro obsah kružnice.</w:t>
      </w:r>
    </w:p>
    <w:p w14:paraId="64A41178" w14:textId="23E4EC92" w:rsidR="001D26C0" w:rsidRDefault="001D26C0" w:rsidP="001D26C0">
      <w:pPr>
        <w:pStyle w:val="Nadpis2"/>
      </w:pPr>
      <w:r>
        <w:t>Popis vytvoření, instalace a spuštění aplikace</w:t>
      </w:r>
    </w:p>
    <w:p w14:paraId="1CCBA137" w14:textId="3FB30347" w:rsidR="007F0481" w:rsidRDefault="001D26C0" w:rsidP="001D26C0">
      <w:r>
        <w:t>Stáhněte si celý projekt, spusťte Build.cmd respektive Build.sh. Teď je program vytvořený. Aplikace se spustí pomocí příkazového řádku, který je otevřený ve složce projektu. Příkaz na spuštění simulace je:</w:t>
      </w:r>
    </w:p>
    <w:p w14:paraId="4FF3A880" w14:textId="25E60129" w:rsidR="001D26C0" w:rsidRDefault="001D26C0" w:rsidP="001D26C0">
      <w:pPr>
        <w:jc w:val="center"/>
      </w:pPr>
      <w:r>
        <w:t>Run „cesta k dat“</w:t>
      </w:r>
    </w:p>
    <w:p w14:paraId="79686D21" w14:textId="77777777" w:rsidR="007F0481" w:rsidRPr="00BB7ACD" w:rsidRDefault="007F0481" w:rsidP="00BB7ACD"/>
    <w:sectPr w:rsidR="007F0481" w:rsidRPr="00BB7ACD" w:rsidSect="00007E1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96515" w14:textId="77777777" w:rsidR="009D16EE" w:rsidRDefault="009D16EE" w:rsidP="00B80E3F">
      <w:r>
        <w:separator/>
      </w:r>
    </w:p>
  </w:endnote>
  <w:endnote w:type="continuationSeparator" w:id="0">
    <w:p w14:paraId="0FBF06C8" w14:textId="77777777" w:rsidR="009D16EE" w:rsidRDefault="009D16EE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F6931" w14:textId="77777777" w:rsidR="009D16EE" w:rsidRDefault="009D16EE" w:rsidP="00B80E3F">
      <w:r>
        <w:separator/>
      </w:r>
    </w:p>
  </w:footnote>
  <w:footnote w:type="continuationSeparator" w:id="0">
    <w:p w14:paraId="61BF5261" w14:textId="77777777" w:rsidR="009D16EE" w:rsidRDefault="009D16EE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07AA99AA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DE4099">
            <w:rPr>
              <w:noProof/>
            </w:rPr>
            <w:t>11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0D95"/>
    <w:rsid w:val="00061EF4"/>
    <w:rsid w:val="00146839"/>
    <w:rsid w:val="00150198"/>
    <w:rsid w:val="001D26C0"/>
    <w:rsid w:val="001E2142"/>
    <w:rsid w:val="00204234"/>
    <w:rsid w:val="00261D67"/>
    <w:rsid w:val="00271C94"/>
    <w:rsid w:val="00272824"/>
    <w:rsid w:val="002B781B"/>
    <w:rsid w:val="002D66D5"/>
    <w:rsid w:val="00347AB3"/>
    <w:rsid w:val="00374E02"/>
    <w:rsid w:val="003952C2"/>
    <w:rsid w:val="003975B2"/>
    <w:rsid w:val="003C5B8E"/>
    <w:rsid w:val="003D5E4D"/>
    <w:rsid w:val="003E1AFA"/>
    <w:rsid w:val="003F7097"/>
    <w:rsid w:val="00446E88"/>
    <w:rsid w:val="00471E19"/>
    <w:rsid w:val="00494418"/>
    <w:rsid w:val="004C1023"/>
    <w:rsid w:val="004C1A39"/>
    <w:rsid w:val="004F55AE"/>
    <w:rsid w:val="005933AA"/>
    <w:rsid w:val="005F07E2"/>
    <w:rsid w:val="005F5EA7"/>
    <w:rsid w:val="005F75E5"/>
    <w:rsid w:val="006231E8"/>
    <w:rsid w:val="006819CC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C7748"/>
    <w:rsid w:val="007D5F85"/>
    <w:rsid w:val="007D6416"/>
    <w:rsid w:val="007E2B61"/>
    <w:rsid w:val="007F0481"/>
    <w:rsid w:val="00833CEE"/>
    <w:rsid w:val="00841AA7"/>
    <w:rsid w:val="008865EC"/>
    <w:rsid w:val="008A246E"/>
    <w:rsid w:val="008F1FFB"/>
    <w:rsid w:val="00941096"/>
    <w:rsid w:val="00954A96"/>
    <w:rsid w:val="0096194C"/>
    <w:rsid w:val="00976101"/>
    <w:rsid w:val="00990F12"/>
    <w:rsid w:val="009D16EE"/>
    <w:rsid w:val="009D2F2A"/>
    <w:rsid w:val="009F08CB"/>
    <w:rsid w:val="00A14A40"/>
    <w:rsid w:val="00A2389B"/>
    <w:rsid w:val="00A45D47"/>
    <w:rsid w:val="00A505A0"/>
    <w:rsid w:val="00A574C8"/>
    <w:rsid w:val="00A84430"/>
    <w:rsid w:val="00A852DC"/>
    <w:rsid w:val="00AB24BC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657A4"/>
    <w:rsid w:val="00CB681F"/>
    <w:rsid w:val="00D53DEC"/>
    <w:rsid w:val="00D54DDD"/>
    <w:rsid w:val="00D93A3C"/>
    <w:rsid w:val="00D93BE4"/>
    <w:rsid w:val="00D963E1"/>
    <w:rsid w:val="00DE4099"/>
    <w:rsid w:val="00DE684F"/>
    <w:rsid w:val="00E0696F"/>
    <w:rsid w:val="00E06D92"/>
    <w:rsid w:val="00E61823"/>
    <w:rsid w:val="00E644F8"/>
    <w:rsid w:val="00EE1F85"/>
    <w:rsid w:val="00EF7CF3"/>
    <w:rsid w:val="00F13848"/>
    <w:rsid w:val="00F33337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2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39</cp:revision>
  <cp:lastPrinted>2022-04-11T14:44:00Z</cp:lastPrinted>
  <dcterms:created xsi:type="dcterms:W3CDTF">2018-02-14T08:08:00Z</dcterms:created>
  <dcterms:modified xsi:type="dcterms:W3CDTF">2022-04-11T14:45:00Z</dcterms:modified>
</cp:coreProperties>
</file>